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AFC2B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2BDE4485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189F6500" w14:textId="560363E1" w:rsidR="008137F5" w:rsidRDefault="008137F5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Results</w:t>
      </w:r>
    </w:p>
    <w:p w14:paraId="5B1B965D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57C5BAE6" w14:textId="08F77710" w:rsidR="00A94FEC" w:rsidRPr="00324250" w:rsidRDefault="00C455B6" w:rsidP="00680FF5">
      <w:pPr>
        <w:spacing w:after="0" w:line="240" w:lineRule="auto"/>
        <w:contextualSpacing/>
        <w:rPr>
          <w:b/>
          <w:bCs/>
        </w:rPr>
      </w:pPr>
      <w:r w:rsidRPr="00324250">
        <w:rPr>
          <w:b/>
          <w:bCs/>
        </w:rPr>
        <w:t>3 months poor Vs good function</w:t>
      </w:r>
    </w:p>
    <w:p w14:paraId="3E5ECFA2" w14:textId="115B0BBB" w:rsidR="00093686" w:rsidRDefault="00093686" w:rsidP="00680FF5">
      <w:pPr>
        <w:spacing w:after="0" w:line="240" w:lineRule="auto"/>
        <w:contextualSpacing/>
      </w:pPr>
      <w:r w:rsidRPr="00093686">
        <w:t xml:space="preserve">design = ~ </w:t>
      </w:r>
      <w:proofErr w:type="spellStart"/>
      <w:r w:rsidRPr="00093686">
        <w:t>three_month_status</w:t>
      </w:r>
      <w:proofErr w:type="spellEnd"/>
      <w:r w:rsidRPr="00093686">
        <w:t xml:space="preserve"> + </w:t>
      </w:r>
      <w:proofErr w:type="spellStart"/>
      <w:r w:rsidRPr="00093686">
        <w:t>Donor_Age</w:t>
      </w:r>
      <w:proofErr w:type="spellEnd"/>
      <w:r w:rsidRPr="00093686">
        <w:t xml:space="preserve"> + </w:t>
      </w:r>
      <w:proofErr w:type="spellStart"/>
      <w:r w:rsidRPr="00093686">
        <w:t>Donor_Gender_M_F</w:t>
      </w:r>
      <w:proofErr w:type="spellEnd"/>
    </w:p>
    <w:p w14:paraId="1395832E" w14:textId="4B655DAB" w:rsidR="00093686" w:rsidRDefault="00093686" w:rsidP="00680FF5">
      <w:pPr>
        <w:spacing w:after="0" w:line="240" w:lineRule="auto"/>
        <w:contextualSpacing/>
      </w:pPr>
      <w:r w:rsidRPr="00093686">
        <w:t>contrast_3P &lt;- c("</w:t>
      </w:r>
      <w:proofErr w:type="spellStart"/>
      <w:r w:rsidRPr="00093686">
        <w:t>three_month_status</w:t>
      </w:r>
      <w:proofErr w:type="spellEnd"/>
      <w:r w:rsidRPr="00093686">
        <w:t>", "Poor", "Good")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7C6DE234" w14:textId="1E8BF069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992B366" w14:textId="0BF9464C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0A76FF" w14:textId="2D8406F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D0C85DA" w14:textId="2477DEA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25A57A12" w14:textId="5848D05E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C6E7917" w14:textId="35286A7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89FCBB9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5575712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 w:rsidSect="0063388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</w:rPr>
        <w:lastRenderedPageBreak/>
        <w:drawing>
          <wp:inline distT="0" distB="0" distL="0" distR="0" wp14:anchorId="68A0CE78" wp14:editId="4F6E376F">
            <wp:extent cx="8153407" cy="4318758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9259" cy="4337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C4E66" w14:textId="653F3380" w:rsidR="00DE792B" w:rsidRPr="00E743D8" w:rsidRDefault="00DE792B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743D8">
        <w:rPr>
          <w:b/>
          <w:bCs/>
        </w:rPr>
        <w:lastRenderedPageBreak/>
        <w:t>12 month poor Vs good function</w:t>
      </w:r>
    </w:p>
    <w:p w14:paraId="7BD7E0F5" w14:textId="2E808E3D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design = ~ </w:t>
      </w:r>
      <w:proofErr w:type="spellStart"/>
      <w:r w:rsidRPr="003F79FD">
        <w:t>twelve_month_status</w:t>
      </w:r>
      <w:proofErr w:type="spellEnd"/>
      <w:r w:rsidRPr="003F79FD">
        <w:t xml:space="preserve"> + </w:t>
      </w:r>
      <w:proofErr w:type="spellStart"/>
      <w:r w:rsidRPr="003F79FD">
        <w:t>Donor_Age</w:t>
      </w:r>
      <w:proofErr w:type="spellEnd"/>
      <w:r w:rsidRPr="003F79FD">
        <w:t xml:space="preserve"> + </w:t>
      </w:r>
      <w:proofErr w:type="spellStart"/>
      <w:r w:rsidRPr="003F79FD">
        <w:t>Donor_Gender_M_F</w:t>
      </w:r>
      <w:proofErr w:type="spellEnd"/>
    </w:p>
    <w:p w14:paraId="14DD8564" w14:textId="5300080F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>contrast_12P &lt;- c("</w:t>
      </w:r>
      <w:proofErr w:type="spellStart"/>
      <w:r w:rsidRPr="003F79FD">
        <w:t>twelve_month_status</w:t>
      </w:r>
      <w:proofErr w:type="spellEnd"/>
      <w:r w:rsidRPr="003F79FD">
        <w:t>", "Poor", "Good")</w:t>
      </w:r>
    </w:p>
    <w:p w14:paraId="5582AB7C" w14:textId="7F955259" w:rsidR="00CF03F7" w:rsidRDefault="004015DC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drawing>
          <wp:inline distT="0" distB="0" distL="0" distR="0" wp14:anchorId="45559395" wp14:editId="28848955">
            <wp:extent cx="65341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18399B46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5068765" w14:textId="1ED01BA2" w:rsidR="00E34776" w:rsidRPr="00E805D8" w:rsidRDefault="00E3477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805D8">
        <w:rPr>
          <w:b/>
          <w:bCs/>
        </w:rPr>
        <w:t>3 months Good vs 12 months Good</w:t>
      </w:r>
    </w:p>
    <w:p w14:paraId="208981D6" w14:textId="5C18EC9C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  <w:r w:rsidRPr="00E34776">
        <w:t xml:space="preserve">design = ~ </w:t>
      </w:r>
      <w:proofErr w:type="spellStart"/>
      <w:r w:rsidRPr="00E34776">
        <w:t>time_point</w:t>
      </w:r>
      <w:proofErr w:type="spellEnd"/>
      <w:r w:rsidRPr="00E34776">
        <w:t xml:space="preserve"> + </w:t>
      </w:r>
      <w:proofErr w:type="spellStart"/>
      <w:r w:rsidRPr="00E34776">
        <w:t>Donor_Age</w:t>
      </w:r>
      <w:proofErr w:type="spellEnd"/>
      <w:r w:rsidRPr="00E34776">
        <w:t xml:space="preserve"> + </w:t>
      </w:r>
      <w:proofErr w:type="spellStart"/>
      <w:r w:rsidRPr="00E34776">
        <w:t>Donor_Gender_M_F</w:t>
      </w:r>
      <w:proofErr w:type="spellEnd"/>
    </w:p>
    <w:p w14:paraId="433A092B" w14:textId="4925A755" w:rsidR="00C5378D" w:rsidRDefault="00C5378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C5378D">
        <w:t xml:space="preserve">contrast &lt;- </w:t>
      </w:r>
      <w:r w:rsidR="006C2A7B" w:rsidRPr="006C2A7B">
        <w:t>c("</w:t>
      </w:r>
      <w:proofErr w:type="spellStart"/>
      <w:r w:rsidR="006C2A7B" w:rsidRPr="006C2A7B">
        <w:t>time_point</w:t>
      </w:r>
      <w:proofErr w:type="spellEnd"/>
      <w:r w:rsidR="006C2A7B" w:rsidRPr="006C2A7B">
        <w:t>", "</w:t>
      </w:r>
      <w:proofErr w:type="spellStart"/>
      <w:r w:rsidR="006C2A7B" w:rsidRPr="006C2A7B">
        <w:t>three_P</w:t>
      </w:r>
      <w:proofErr w:type="spellEnd"/>
      <w:r w:rsidR="006C2A7B" w:rsidRPr="006C2A7B">
        <w:t>", "</w:t>
      </w:r>
      <w:proofErr w:type="spellStart"/>
      <w:r w:rsidR="006C2A7B" w:rsidRPr="006C2A7B">
        <w:t>twelve_P</w:t>
      </w:r>
      <w:proofErr w:type="spellEnd"/>
      <w:r w:rsidR="006C2A7B" w:rsidRPr="006C2A7B">
        <w:t>")</w:t>
      </w:r>
    </w:p>
    <w:p w14:paraId="71747418" w14:textId="5E6C4399" w:rsidR="00047F82" w:rsidRDefault="0027725C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53AED631" wp14:editId="210881E7">
            <wp:extent cx="6534150" cy="546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69999DCC" w14:textId="65101566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3511DCB2" w14:textId="467CA054" w:rsidR="005E0B65" w:rsidRPr="001D7ED5" w:rsidRDefault="005E0B65" w:rsidP="00680FF5">
      <w:pPr>
        <w:tabs>
          <w:tab w:val="left" w:pos="3690"/>
        </w:tabs>
        <w:spacing w:after="0" w:line="240" w:lineRule="auto"/>
        <w:contextualSpacing/>
        <w:rPr>
          <w:b/>
          <w:bCs/>
        </w:rPr>
      </w:pPr>
      <w:r w:rsidRPr="001D7ED5">
        <w:rPr>
          <w:b/>
          <w:bCs/>
        </w:rPr>
        <w:t>3 months poor Vs 12 months poor</w:t>
      </w:r>
    </w:p>
    <w:p w14:paraId="361F9633" w14:textId="491244A5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design = ~ </w:t>
      </w:r>
      <w:proofErr w:type="spellStart"/>
      <w:r w:rsidRPr="00C33AD2">
        <w:t>time_point</w:t>
      </w:r>
      <w:proofErr w:type="spellEnd"/>
      <w:r w:rsidRPr="00C33AD2">
        <w:t xml:space="preserve"> + </w:t>
      </w:r>
      <w:proofErr w:type="spellStart"/>
      <w:r w:rsidRPr="00C33AD2">
        <w:t>Donor_Age</w:t>
      </w:r>
      <w:proofErr w:type="spellEnd"/>
      <w:r w:rsidRPr="00C33AD2">
        <w:t xml:space="preserve"> + </w:t>
      </w:r>
      <w:proofErr w:type="spellStart"/>
      <w:r w:rsidRPr="00C33AD2">
        <w:t>Donor_Gender_M_F</w:t>
      </w:r>
      <w:proofErr w:type="spellEnd"/>
    </w:p>
    <w:p w14:paraId="5CE039D8" w14:textId="5D873B0C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contrast &lt;- </w:t>
      </w:r>
      <w:r w:rsidR="00856B7E" w:rsidRPr="00856B7E">
        <w:t>c("</w:t>
      </w:r>
      <w:proofErr w:type="spellStart"/>
      <w:r w:rsidR="00856B7E" w:rsidRPr="00856B7E">
        <w:t>time_point</w:t>
      </w:r>
      <w:proofErr w:type="spellEnd"/>
      <w:r w:rsidR="00856B7E" w:rsidRPr="00856B7E">
        <w:t>", "</w:t>
      </w:r>
      <w:proofErr w:type="spellStart"/>
      <w:r w:rsidR="00856B7E" w:rsidRPr="00856B7E">
        <w:t>three_P</w:t>
      </w:r>
      <w:proofErr w:type="spellEnd"/>
      <w:r w:rsidR="00856B7E" w:rsidRPr="00856B7E">
        <w:t>", "</w:t>
      </w:r>
      <w:proofErr w:type="spellStart"/>
      <w:r w:rsidR="00856B7E" w:rsidRPr="00856B7E">
        <w:t>twelve_P</w:t>
      </w:r>
      <w:proofErr w:type="spellEnd"/>
      <w:r w:rsidR="00856B7E" w:rsidRPr="00856B7E">
        <w:t>")</w:t>
      </w:r>
    </w:p>
    <w:p w14:paraId="15408657" w14:textId="0FCE4146" w:rsidR="005173D1" w:rsidRPr="005E0B65" w:rsidRDefault="003E7046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620832CD" wp14:editId="47C5F17E">
            <wp:extent cx="6534150" cy="5467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rAUADEDjBCwAAAA="/>
  </w:docVars>
  <w:rsids>
    <w:rsidRoot w:val="00C455B6"/>
    <w:rsid w:val="00047F82"/>
    <w:rsid w:val="00093686"/>
    <w:rsid w:val="000A72D7"/>
    <w:rsid w:val="000C4C48"/>
    <w:rsid w:val="001D7ED5"/>
    <w:rsid w:val="0027725C"/>
    <w:rsid w:val="002A02C5"/>
    <w:rsid w:val="002F65E6"/>
    <w:rsid w:val="003031E8"/>
    <w:rsid w:val="00324250"/>
    <w:rsid w:val="00340FEF"/>
    <w:rsid w:val="003E7046"/>
    <w:rsid w:val="003F5E6A"/>
    <w:rsid w:val="003F79FD"/>
    <w:rsid w:val="004015DC"/>
    <w:rsid w:val="004129CD"/>
    <w:rsid w:val="004B42B6"/>
    <w:rsid w:val="005173D1"/>
    <w:rsid w:val="005E0B65"/>
    <w:rsid w:val="00633886"/>
    <w:rsid w:val="00680FF5"/>
    <w:rsid w:val="006C2A7B"/>
    <w:rsid w:val="0078536A"/>
    <w:rsid w:val="008075F6"/>
    <w:rsid w:val="008137F5"/>
    <w:rsid w:val="00856B7E"/>
    <w:rsid w:val="00A035AA"/>
    <w:rsid w:val="00A94FEC"/>
    <w:rsid w:val="00AE00D6"/>
    <w:rsid w:val="00C33AD2"/>
    <w:rsid w:val="00C455B6"/>
    <w:rsid w:val="00C5378D"/>
    <w:rsid w:val="00CF03F7"/>
    <w:rsid w:val="00D42240"/>
    <w:rsid w:val="00DE1307"/>
    <w:rsid w:val="00DE792B"/>
    <w:rsid w:val="00E0148E"/>
    <w:rsid w:val="00E225FD"/>
    <w:rsid w:val="00E34776"/>
    <w:rsid w:val="00E743D8"/>
    <w:rsid w:val="00E805D8"/>
    <w:rsid w:val="00E86269"/>
    <w:rsid w:val="00EE5AB1"/>
    <w:rsid w:val="00F652FE"/>
    <w:rsid w:val="00FC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3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4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02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1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52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7754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33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9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4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12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47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75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3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14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563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53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3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545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3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74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6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2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4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9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5</Pages>
  <Words>90</Words>
  <Characters>516</Characters>
  <Application>Microsoft Office Word</Application>
  <DocSecurity>0</DocSecurity>
  <Lines>4</Lines>
  <Paragraphs>1</Paragraphs>
  <ScaleCrop>false</ScaleCrop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86</cp:revision>
  <dcterms:created xsi:type="dcterms:W3CDTF">2023-05-01T16:21:00Z</dcterms:created>
  <dcterms:modified xsi:type="dcterms:W3CDTF">2023-05-01T19:39:00Z</dcterms:modified>
</cp:coreProperties>
</file>